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27DBC" w14:textId="77777777" w:rsidR="00AF791D" w:rsidRPr="00C3688F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 w:val="32"/>
          <w:szCs w:val="32"/>
        </w:rPr>
      </w:pPr>
      <w:r w:rsidRPr="00C3688F">
        <w:rPr>
          <w:b/>
          <w:sz w:val="32"/>
          <w:szCs w:val="32"/>
        </w:rPr>
        <w:t>LEMBAR PENGESAHAN</w:t>
      </w:r>
    </w:p>
    <w:p w14:paraId="2C8E8311" w14:textId="77777777" w:rsidR="00AF791D" w:rsidRDefault="00AF791D" w:rsidP="00AF791D">
      <w:pPr>
        <w:tabs>
          <w:tab w:val="left" w:pos="284"/>
          <w:tab w:val="left" w:pos="1440"/>
          <w:tab w:val="left" w:pos="1843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overflowPunct w:val="0"/>
        <w:autoSpaceDE w:val="0"/>
        <w:autoSpaceDN w:val="0"/>
        <w:adjustRightInd w:val="0"/>
        <w:textAlignment w:val="baseline"/>
      </w:pPr>
    </w:p>
    <w:p w14:paraId="7247010F" w14:textId="77777777" w:rsidR="00AF791D" w:rsidRPr="00887FD2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 w:val="24"/>
          <w:szCs w:val="24"/>
        </w:rPr>
      </w:pPr>
    </w:p>
    <w:p w14:paraId="29008D25" w14:textId="77777777" w:rsidR="00AF791D" w:rsidRPr="00887FD2" w:rsidRDefault="00AF791D" w:rsidP="00AF791D">
      <w:pPr>
        <w:pStyle w:val="NoSpacing"/>
        <w:overflowPunct w:val="0"/>
        <w:autoSpaceDE w:val="0"/>
        <w:autoSpaceDN w:val="0"/>
        <w:adjustRightInd w:val="0"/>
        <w:textAlignment w:val="baseline"/>
        <w:rPr>
          <w:rFonts w:ascii="Times New Roman" w:eastAsia="Times New Roman" w:hAnsi="Times New Roman"/>
          <w:sz w:val="20"/>
          <w:szCs w:val="20"/>
          <w:lang w:val="en-US"/>
        </w:rPr>
      </w:pPr>
    </w:p>
    <w:p w14:paraId="6482E8E3" w14:textId="2D30F8B5" w:rsidR="00AF791D" w:rsidRPr="00B802CD" w:rsidRDefault="00593D5C" w:rsidP="00AF791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PTIMASI NILAI PENDAPATAN PADA PT TELKOM INDONESIA MENGGUNAKAN ALGORITMA GENETIKA</w:t>
      </w:r>
    </w:p>
    <w:p w14:paraId="0D2D3EBC" w14:textId="77777777" w:rsidR="00AF791D" w:rsidRDefault="00AF791D" w:rsidP="00AF791D">
      <w:p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  <w:bookmarkStart w:id="0" w:name="_GoBack"/>
      <w:bookmarkEnd w:id="0"/>
    </w:p>
    <w:p w14:paraId="1BCC65DA" w14:textId="77777777" w:rsidR="00AF791D" w:rsidRDefault="00AF791D" w:rsidP="00AF791D">
      <w:p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</w:p>
    <w:p w14:paraId="0B6C0E7A" w14:textId="77777777" w:rsidR="00AF791D" w:rsidRDefault="00AF791D" w:rsidP="00AF791D">
      <w:p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</w:p>
    <w:p w14:paraId="4B740D3A" w14:textId="77777777" w:rsidR="00AF791D" w:rsidRPr="00887FD2" w:rsidRDefault="00AF791D" w:rsidP="00AF791D">
      <w:p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</w:p>
    <w:p w14:paraId="3E2C38AC" w14:textId="77777777" w:rsidR="00AF791D" w:rsidRPr="00887FD2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</w:rPr>
      </w:pPr>
    </w:p>
    <w:p w14:paraId="4186E6B7" w14:textId="77777777" w:rsidR="00AF791D" w:rsidRPr="00B802CD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</w:rPr>
      </w:pPr>
      <w:r>
        <w:rPr>
          <w:sz w:val="24"/>
          <w:szCs w:val="24"/>
        </w:rPr>
        <w:t>Imron Sumadirej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B103E0">
        <w:rPr>
          <w:sz w:val="24"/>
          <w:szCs w:val="22"/>
        </w:rPr>
        <w:t>1</w:t>
      </w:r>
      <w:r w:rsidRPr="00B103E0">
        <w:rPr>
          <w:sz w:val="24"/>
          <w:szCs w:val="22"/>
          <w:lang w:val="id-ID"/>
        </w:rPr>
        <w:t>.</w:t>
      </w:r>
      <w:r w:rsidRPr="00B103E0">
        <w:rPr>
          <w:sz w:val="24"/>
          <w:szCs w:val="22"/>
        </w:rPr>
        <w:t>16</w:t>
      </w:r>
      <w:r w:rsidRPr="00B103E0">
        <w:rPr>
          <w:sz w:val="24"/>
          <w:szCs w:val="22"/>
          <w:lang w:val="id-ID"/>
        </w:rPr>
        <w:t>.</w:t>
      </w:r>
      <w:r w:rsidRPr="00B103E0">
        <w:rPr>
          <w:sz w:val="24"/>
          <w:szCs w:val="22"/>
        </w:rPr>
        <w:t>4</w:t>
      </w:r>
      <w:r w:rsidRPr="00B103E0">
        <w:rPr>
          <w:sz w:val="24"/>
          <w:szCs w:val="22"/>
          <w:lang w:val="id-ID"/>
        </w:rPr>
        <w:t>.</w:t>
      </w:r>
      <w:r w:rsidRPr="00B103E0">
        <w:rPr>
          <w:sz w:val="24"/>
          <w:szCs w:val="22"/>
        </w:rPr>
        <w:t>0</w:t>
      </w:r>
      <w:r>
        <w:rPr>
          <w:sz w:val="24"/>
          <w:szCs w:val="22"/>
        </w:rPr>
        <w:t>76</w:t>
      </w:r>
    </w:p>
    <w:p w14:paraId="6F4DD837" w14:textId="77777777" w:rsidR="00AF791D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</w:rPr>
      </w:pPr>
    </w:p>
    <w:p w14:paraId="186C98BD" w14:textId="77777777" w:rsidR="00AF791D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</w:rPr>
      </w:pPr>
    </w:p>
    <w:p w14:paraId="192C4DB9" w14:textId="77777777" w:rsidR="00AF791D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</w:rPr>
      </w:pPr>
    </w:p>
    <w:p w14:paraId="53AE7B7C" w14:textId="77777777" w:rsidR="00AF791D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  <w:lang w:val="en-ID"/>
        </w:rPr>
      </w:pPr>
    </w:p>
    <w:p w14:paraId="67C4369C" w14:textId="43A0EE80" w:rsidR="00AF791D" w:rsidRPr="00B103E0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sz w:val="24"/>
          <w:szCs w:val="24"/>
        </w:rPr>
      </w:pPr>
      <w:r>
        <w:rPr>
          <w:sz w:val="24"/>
          <w:szCs w:val="24"/>
        </w:rPr>
        <w:t xml:space="preserve">Laporan Program </w:t>
      </w:r>
      <w:r w:rsidR="003F02D4">
        <w:rPr>
          <w:sz w:val="24"/>
          <w:szCs w:val="24"/>
        </w:rPr>
        <w:t>Tugas Akhir</w:t>
      </w:r>
      <w:r w:rsidRPr="00B103E0">
        <w:rPr>
          <w:sz w:val="24"/>
          <w:szCs w:val="24"/>
        </w:rPr>
        <w:t xml:space="preserve"> ini telah diperiksa, disetujui dan disidangkan</w:t>
      </w:r>
    </w:p>
    <w:p w14:paraId="6D6FF475" w14:textId="20FD91FF" w:rsidR="00AF791D" w:rsidRPr="0088087C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sz w:val="24"/>
          <w:szCs w:val="24"/>
          <w:lang w:val="id-ID"/>
        </w:rPr>
      </w:pPr>
      <w:r w:rsidRPr="00B103E0">
        <w:rPr>
          <w:sz w:val="24"/>
          <w:szCs w:val="24"/>
        </w:rPr>
        <w:t>Di Bandung</w:t>
      </w:r>
      <w:r>
        <w:rPr>
          <w:sz w:val="24"/>
          <w:szCs w:val="24"/>
          <w:lang w:val="id-ID"/>
        </w:rPr>
        <w:t xml:space="preserve">, </w:t>
      </w:r>
      <w:r w:rsidR="00593D5C">
        <w:rPr>
          <w:sz w:val="24"/>
          <w:szCs w:val="24"/>
        </w:rPr>
        <w:t>20 Mei</w:t>
      </w:r>
      <w:r>
        <w:rPr>
          <w:sz w:val="24"/>
          <w:szCs w:val="24"/>
        </w:rPr>
        <w:t xml:space="preserve"> 2020</w:t>
      </w:r>
    </w:p>
    <w:p w14:paraId="7B021B05" w14:textId="77777777" w:rsidR="00AF791D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sz w:val="24"/>
          <w:szCs w:val="24"/>
        </w:rPr>
      </w:pPr>
      <w:proofErr w:type="gramStart"/>
      <w:r w:rsidRPr="00B103E0">
        <w:rPr>
          <w:sz w:val="24"/>
          <w:szCs w:val="24"/>
        </w:rPr>
        <w:t>Oleh :</w:t>
      </w:r>
      <w:proofErr w:type="gramEnd"/>
    </w:p>
    <w:p w14:paraId="1AD38C06" w14:textId="77777777" w:rsidR="00AF791D" w:rsidRPr="00B103E0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sz w:val="24"/>
          <w:szCs w:val="24"/>
        </w:rPr>
      </w:pPr>
    </w:p>
    <w:p w14:paraId="40AF89BD" w14:textId="77777777" w:rsidR="00AF791D" w:rsidRPr="00887FD2" w:rsidRDefault="00AF791D" w:rsidP="00AF791D">
      <w:pPr>
        <w:overflowPunct w:val="0"/>
        <w:autoSpaceDE w:val="0"/>
        <w:autoSpaceDN w:val="0"/>
        <w:adjustRightInd w:val="0"/>
        <w:jc w:val="center"/>
        <w:textAlignment w:val="baseline"/>
        <w:rPr>
          <w:sz w:val="24"/>
          <w:szCs w:val="24"/>
        </w:rPr>
      </w:pPr>
    </w:p>
    <w:tbl>
      <w:tblPr>
        <w:tblW w:w="8818" w:type="dxa"/>
        <w:tblInd w:w="108" w:type="dxa"/>
        <w:tblLook w:val="04A0" w:firstRow="1" w:lastRow="0" w:firstColumn="1" w:lastColumn="0" w:noHBand="0" w:noVBand="1"/>
      </w:tblPr>
      <w:tblGrid>
        <w:gridCol w:w="4140"/>
        <w:gridCol w:w="4678"/>
      </w:tblGrid>
      <w:tr w:rsidR="00AF791D" w:rsidRPr="00BD4B6E" w14:paraId="7AE1BE38" w14:textId="77777777" w:rsidTr="004662D5">
        <w:tc>
          <w:tcPr>
            <w:tcW w:w="4140" w:type="dxa"/>
          </w:tcPr>
          <w:p w14:paraId="2943DD0C" w14:textId="5A4F2C19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 w:rsidRPr="00C3688F">
              <w:rPr>
                <w:sz w:val="24"/>
                <w:szCs w:val="24"/>
              </w:rPr>
              <w:t>Pe</w:t>
            </w:r>
            <w:r>
              <w:rPr>
                <w:sz w:val="24"/>
                <w:szCs w:val="24"/>
              </w:rPr>
              <w:t xml:space="preserve">mbimbing </w:t>
            </w:r>
            <w:r w:rsidR="00593D5C">
              <w:rPr>
                <w:sz w:val="24"/>
                <w:szCs w:val="24"/>
              </w:rPr>
              <w:t>Internal</w:t>
            </w:r>
            <w:r w:rsidRPr="00C3688F">
              <w:rPr>
                <w:sz w:val="24"/>
                <w:szCs w:val="24"/>
              </w:rPr>
              <w:t>,</w:t>
            </w:r>
          </w:p>
        </w:tc>
        <w:tc>
          <w:tcPr>
            <w:tcW w:w="4678" w:type="dxa"/>
          </w:tcPr>
          <w:p w14:paraId="2B83D07B" w14:textId="3E13024C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mbimbing </w:t>
            </w:r>
            <w:r w:rsidR="00593D5C">
              <w:rPr>
                <w:sz w:val="24"/>
                <w:szCs w:val="24"/>
              </w:rPr>
              <w:t>Eksternal</w:t>
            </w:r>
            <w:r>
              <w:rPr>
                <w:sz w:val="24"/>
                <w:szCs w:val="24"/>
              </w:rPr>
              <w:t>,</w:t>
            </w:r>
          </w:p>
        </w:tc>
      </w:tr>
      <w:tr w:rsidR="00AF791D" w:rsidRPr="00BD4B6E" w14:paraId="3CBB5C63" w14:textId="77777777" w:rsidTr="004662D5">
        <w:tc>
          <w:tcPr>
            <w:tcW w:w="4140" w:type="dxa"/>
          </w:tcPr>
          <w:p w14:paraId="414B6BBF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05714C8A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66920EEA" w14:textId="77777777" w:rsidR="00AF791D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0C531D79" w14:textId="77777777" w:rsidR="00AF791D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6B9E6519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36996E7D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53F5DB26" w14:textId="77777777" w:rsidR="00593D5C" w:rsidRDefault="00593D5C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  <w:u w:val="single"/>
              </w:rPr>
            </w:pPr>
            <w:r w:rsidRPr="003C3A8D">
              <w:rPr>
                <w:sz w:val="24"/>
                <w:szCs w:val="24"/>
                <w:u w:val="single"/>
              </w:rPr>
              <w:t>Cahyo Prianto, S.Pd., M.T.</w:t>
            </w:r>
          </w:p>
          <w:p w14:paraId="59138DAF" w14:textId="769BD98D" w:rsidR="00AF791D" w:rsidRPr="00061DD9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 w:rsidRPr="0042487E">
              <w:rPr>
                <w:sz w:val="24"/>
                <w:szCs w:val="24"/>
              </w:rPr>
              <w:t xml:space="preserve">NIK: </w:t>
            </w:r>
            <w:r w:rsidR="00593D5C" w:rsidRPr="003C3A8D">
              <w:rPr>
                <w:sz w:val="24"/>
                <w:szCs w:val="24"/>
              </w:rPr>
              <w:t>117.84.222</w:t>
            </w:r>
          </w:p>
        </w:tc>
        <w:tc>
          <w:tcPr>
            <w:tcW w:w="4678" w:type="dxa"/>
          </w:tcPr>
          <w:p w14:paraId="5E2F5A0C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</w:p>
          <w:p w14:paraId="599E78A4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</w:p>
          <w:p w14:paraId="2F871634" w14:textId="77777777" w:rsidR="00AF791D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6C6B8E92" w14:textId="77777777" w:rsidR="00AF791D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75497464" w14:textId="77777777" w:rsidR="00AF791D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1E031C30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785D1AA7" w14:textId="5B4928B6" w:rsidR="00AF791D" w:rsidRPr="00377700" w:rsidRDefault="00593D5C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Donald R. Bartels</w:t>
            </w:r>
          </w:p>
          <w:p w14:paraId="26D461DF" w14:textId="50A40E37" w:rsidR="00AF791D" w:rsidRPr="00D00558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 w:rsidRPr="0042487E">
              <w:rPr>
                <w:sz w:val="24"/>
                <w:szCs w:val="24"/>
              </w:rPr>
              <w:t xml:space="preserve">NIK: </w:t>
            </w:r>
            <w:r w:rsidR="00593D5C">
              <w:rPr>
                <w:sz w:val="24"/>
                <w:szCs w:val="24"/>
              </w:rPr>
              <w:t>780013</w:t>
            </w:r>
          </w:p>
        </w:tc>
      </w:tr>
      <w:tr w:rsidR="00AF791D" w:rsidRPr="00BD4B6E" w14:paraId="50EA6F8D" w14:textId="77777777" w:rsidTr="004662D5">
        <w:tc>
          <w:tcPr>
            <w:tcW w:w="4140" w:type="dxa"/>
          </w:tcPr>
          <w:p w14:paraId="7AD41A87" w14:textId="77777777" w:rsidR="00AF791D" w:rsidRPr="00887FD2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4678" w:type="dxa"/>
          </w:tcPr>
          <w:p w14:paraId="360AA1B5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</w:p>
        </w:tc>
      </w:tr>
      <w:tr w:rsidR="00AF791D" w:rsidRPr="00BD4B6E" w14:paraId="40AAD982" w14:textId="77777777" w:rsidTr="004662D5">
        <w:tc>
          <w:tcPr>
            <w:tcW w:w="4140" w:type="dxa"/>
          </w:tcPr>
          <w:p w14:paraId="4CC6430C" w14:textId="77777777" w:rsidR="00AF791D" w:rsidRPr="00887FD2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4678" w:type="dxa"/>
          </w:tcPr>
          <w:p w14:paraId="6D07007E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</w:p>
        </w:tc>
      </w:tr>
      <w:tr w:rsidR="00AF791D" w:rsidRPr="00BD4B6E" w14:paraId="134C8E43" w14:textId="77777777" w:rsidTr="004662D5">
        <w:tc>
          <w:tcPr>
            <w:tcW w:w="8818" w:type="dxa"/>
            <w:gridSpan w:val="2"/>
          </w:tcPr>
          <w:p w14:paraId="75673441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 w:rsidRPr="00C3688F">
              <w:rPr>
                <w:sz w:val="24"/>
                <w:szCs w:val="24"/>
              </w:rPr>
              <w:t>Menyetujui,</w:t>
            </w:r>
          </w:p>
        </w:tc>
      </w:tr>
      <w:tr w:rsidR="00AF791D" w:rsidRPr="00BD4B6E" w14:paraId="72A1B13F" w14:textId="77777777" w:rsidTr="004662D5">
        <w:tc>
          <w:tcPr>
            <w:tcW w:w="8818" w:type="dxa"/>
            <w:gridSpan w:val="2"/>
          </w:tcPr>
          <w:p w14:paraId="7AFA6280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 w:rsidRPr="00C3688F">
              <w:rPr>
                <w:sz w:val="24"/>
                <w:szCs w:val="24"/>
              </w:rPr>
              <w:t>Ketua Program Studi D</w:t>
            </w:r>
            <w:r>
              <w:rPr>
                <w:sz w:val="24"/>
                <w:szCs w:val="24"/>
              </w:rPr>
              <w:t>-</w:t>
            </w:r>
            <w:r w:rsidRPr="00C3688F">
              <w:rPr>
                <w:sz w:val="24"/>
                <w:szCs w:val="24"/>
              </w:rPr>
              <w:t>IV Teknik Informatika,</w:t>
            </w:r>
          </w:p>
        </w:tc>
      </w:tr>
      <w:tr w:rsidR="00AF791D" w:rsidRPr="00BD4B6E" w14:paraId="3EFA74B2" w14:textId="77777777" w:rsidTr="004662D5">
        <w:trPr>
          <w:trHeight w:val="1706"/>
        </w:trPr>
        <w:tc>
          <w:tcPr>
            <w:tcW w:w="8818" w:type="dxa"/>
            <w:gridSpan w:val="2"/>
          </w:tcPr>
          <w:p w14:paraId="4019BBB1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36424E3E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28C06B4E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78E14D73" w14:textId="77777777" w:rsidR="00AF791D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766524DE" w14:textId="77777777" w:rsidR="00AF791D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21444EAA" w14:textId="77777777" w:rsidR="00AF791D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548A8688" w14:textId="77777777" w:rsidR="00AF791D" w:rsidRPr="00C3688F" w:rsidRDefault="00AF791D" w:rsidP="004662D5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6157E0C7" w14:textId="77777777" w:rsidR="00AF791D" w:rsidRPr="00A32BBA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  <w:u w:val="single"/>
                <w:lang w:val="id-ID"/>
              </w:rPr>
            </w:pPr>
            <w:r w:rsidRPr="001B5C95">
              <w:rPr>
                <w:sz w:val="24"/>
                <w:szCs w:val="24"/>
                <w:u w:val="single"/>
                <w:lang w:val="id-ID"/>
              </w:rPr>
              <w:t>M. Yusril Helmi Setyawan, S.Kom., M.Kom.</w:t>
            </w:r>
          </w:p>
          <w:p w14:paraId="0357162D" w14:textId="77777777" w:rsidR="00AF791D" w:rsidRPr="001B5C95" w:rsidRDefault="00AF791D" w:rsidP="004662D5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  <w:lang w:val="en-ID"/>
              </w:rPr>
            </w:pPr>
            <w:r w:rsidRPr="00C3688F">
              <w:rPr>
                <w:sz w:val="24"/>
                <w:szCs w:val="24"/>
              </w:rPr>
              <w:t>NIK:</w:t>
            </w:r>
            <w:r>
              <w:rPr>
                <w:sz w:val="24"/>
                <w:szCs w:val="24"/>
                <w:lang w:val="id-ID"/>
              </w:rPr>
              <w:t xml:space="preserve"> 11</w:t>
            </w:r>
            <w:r>
              <w:rPr>
                <w:sz w:val="24"/>
                <w:szCs w:val="24"/>
                <w:lang w:val="en-ID"/>
              </w:rPr>
              <w:t>3</w:t>
            </w:r>
            <w:r>
              <w:rPr>
                <w:sz w:val="24"/>
                <w:szCs w:val="24"/>
                <w:lang w:val="id-ID"/>
              </w:rPr>
              <w:t>.74.</w:t>
            </w:r>
            <w:r>
              <w:rPr>
                <w:sz w:val="24"/>
                <w:szCs w:val="24"/>
                <w:lang w:val="en-ID"/>
              </w:rPr>
              <w:t>163</w:t>
            </w:r>
          </w:p>
        </w:tc>
      </w:tr>
    </w:tbl>
    <w:p w14:paraId="295B9AEB" w14:textId="77777777" w:rsidR="00AF791D" w:rsidRDefault="00AF791D" w:rsidP="00AF791D"/>
    <w:p w14:paraId="1DB79FE7" w14:textId="77777777" w:rsidR="00CD29E4" w:rsidRDefault="00CD29E4"/>
    <w:sectPr w:rsidR="00CD29E4" w:rsidSect="00521A5C">
      <w:pgSz w:w="11906" w:h="16838"/>
      <w:pgMar w:top="2268" w:right="1701" w:bottom="1701" w:left="226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hMzIwMDS2NzAyNzYyUdpeDU4uLM/DyQAuNaANT4BZUsAAAA"/>
  </w:docVars>
  <w:rsids>
    <w:rsidRoot w:val="00AF791D"/>
    <w:rsid w:val="00094AAA"/>
    <w:rsid w:val="003F02D4"/>
    <w:rsid w:val="0041438F"/>
    <w:rsid w:val="0045429C"/>
    <w:rsid w:val="00593D5C"/>
    <w:rsid w:val="005D583B"/>
    <w:rsid w:val="006D2FE0"/>
    <w:rsid w:val="008445D2"/>
    <w:rsid w:val="008A0608"/>
    <w:rsid w:val="00A9492E"/>
    <w:rsid w:val="00AF791D"/>
    <w:rsid w:val="00C90DC8"/>
    <w:rsid w:val="00CD0E29"/>
    <w:rsid w:val="00CD29E4"/>
    <w:rsid w:val="00E4325F"/>
    <w:rsid w:val="00FA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B5E59"/>
  <w15:chartTrackingRefBased/>
  <w15:docId w15:val="{84202AA4-00AE-4FEF-9C5B-FE302BBD5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F791D"/>
    <w:pPr>
      <w:spacing w:after="0" w:line="240" w:lineRule="auto"/>
    </w:pPr>
    <w:rPr>
      <w:rFonts w:eastAsia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F791D"/>
    <w:pPr>
      <w:spacing w:after="0" w:line="240" w:lineRule="auto"/>
    </w:pPr>
    <w:rPr>
      <w:rFonts w:ascii="Calibri" w:eastAsia="Calibri" w:hAnsi="Calibri"/>
      <w:sz w:val="22"/>
      <w:szCs w:val="22"/>
      <w:lang w:val="en-AU"/>
    </w:rPr>
  </w:style>
  <w:style w:type="character" w:customStyle="1" w:styleId="NoSpacingChar">
    <w:name w:val="No Spacing Char"/>
    <w:link w:val="NoSpacing"/>
    <w:uiPriority w:val="1"/>
    <w:locked/>
    <w:rsid w:val="00AF791D"/>
    <w:rPr>
      <w:rFonts w:ascii="Calibri" w:eastAsia="Calibri" w:hAnsi="Calibri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on Sumadireja</dc:creator>
  <cp:keywords/>
  <dc:description/>
  <cp:lastModifiedBy>Imron Sumadireja</cp:lastModifiedBy>
  <cp:revision>2</cp:revision>
  <dcterms:created xsi:type="dcterms:W3CDTF">2020-08-04T03:11:00Z</dcterms:created>
  <dcterms:modified xsi:type="dcterms:W3CDTF">2020-08-04T03:11:00Z</dcterms:modified>
</cp:coreProperties>
</file>